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33" w:type="pct"/>
        <w:tblInd w:w="108" w:type="dxa"/>
        <w:tblLook w:val="01E0" w:firstRow="1" w:lastRow="1" w:firstColumn="1" w:lastColumn="1" w:noHBand="0" w:noVBand="0"/>
        <w:tblCaption w:val=""/>
        <w:tblDescription w:val=""/>
      </w:tblPr>
      <w:tblGrid>
        <w:gridCol w:w="4032"/>
        <w:gridCol w:w="2863"/>
        <w:gridCol w:w="3950"/>
      </w:tblGrid>
      <w:tr w:rsidR="000F7B10" w:rsidRPr="00170B74" w14:paraId="1F080F35" w14:textId="77777777" w:rsidTr="2448FCCD">
        <w:trPr>
          <w:trHeight w:val="567"/>
        </w:trPr>
        <w:tc>
          <w:tcPr>
            <w:tcW w:w="1859" w:type="pct"/>
            <w:shd w:val="clear" w:color="auto" w:fill="auto"/>
            <w:vAlign w:val="bottom"/>
          </w:tcPr>
          <w:p w14:paraId="30CAC9E7" w14:textId="1C0D086A" w:rsidR="000F7B10" w:rsidRPr="007C2AE9" w:rsidRDefault="00ED4516" w:rsidP="120CB5C3">
            <w:pPr>
              <w:spacing w:after="160" w:line="240" w:lineRule="auto"/>
              <w:rPr>
                <w:rFonts w:ascii="Calibri" w:eastAsia="Calibri" w:hAnsi="Calibri" w:cs="Calibri"/>
                <w:i/>
                <w:iCs/>
                <w:sz w:val="20"/>
                <w:szCs w:val="20"/>
              </w:rPr>
            </w:pPr>
            <w:r>
              <w:fldChar w:fldCharType="begin"/>
            </w:r>
            <w:r>
              <w:instrText xml:space="preserve"> HYPERLINK "https://github.com/lopezpdvn" \h </w:instrText>
            </w:r>
            <w:r>
              <w:fldChar w:fldCharType="separate"/>
            </w:r>
            <w:r w:rsidR="2448FCCD" w:rsidRPr="2448FCCD">
              <w:rPr>
                <w:rStyle w:val="Hyperlink"/>
                <w:rFonts w:ascii="Calibri" w:eastAsia="Calibri" w:hAnsi="Calibri" w:cs="Calibri"/>
                <w:sz w:val="20"/>
                <w:szCs w:val="20"/>
              </w:rPr>
              <w:t>https://github.com/lopezpdvn</w:t>
            </w:r>
            <w:r w:rsidR="00BB201D">
              <w:br/>
            </w:r>
            <w:r>
              <w:fldChar w:fldCharType="end"/>
            </w:r>
            <w:hyperlink r:id="rId8">
              <w:r w:rsidR="2448FCCD" w:rsidRPr="2448FCCD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://pedroivanlopez.com/resume</w:t>
              </w:r>
            </w:hyperlink>
          </w:p>
        </w:tc>
        <w:tc>
          <w:tcPr>
            <w:tcW w:w="1320" w:type="pct"/>
            <w:shd w:val="clear" w:color="auto" w:fill="auto"/>
          </w:tcPr>
          <w:p w14:paraId="6EB0642E" w14:textId="16C33C9A" w:rsidR="005C5C4B" w:rsidRPr="007A3BE8" w:rsidRDefault="007A3BE8" w:rsidP="005C5C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  <w:lang w:val="es-MX"/>
              </w:rPr>
            </w:pPr>
            <w:r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29"/>
                <w:szCs w:val="29"/>
                <w:lang w:val="es-MX"/>
              </w:rPr>
              <w:t>Pedro Ivan</w:t>
            </w:r>
            <w:r w:rsidR="000F7B10"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29"/>
                <w:szCs w:val="29"/>
                <w:lang w:val="es-MX"/>
              </w:rPr>
              <w:t xml:space="preserve"> Lopez</w:t>
            </w:r>
            <w:r w:rsidR="005C5C4B" w:rsidRPr="007A3BE8"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  <w:lang w:val="es-MX"/>
              </w:rPr>
              <w:br/>
            </w:r>
            <w:hyperlink r:id="rId9" w:history="1">
              <w:r w:rsidR="005C5C4B" w:rsidRPr="007A3BE8">
                <w:rPr>
                  <w:rStyle w:val="Hyperlink"/>
                  <w:sz w:val="20"/>
                  <w:szCs w:val="20"/>
                  <w:lang w:val="es-MX"/>
                </w:rPr>
                <w:t>http://pedroivanlopez.com</w:t>
              </w:r>
            </w:hyperlink>
          </w:p>
        </w:tc>
        <w:tc>
          <w:tcPr>
            <w:tcW w:w="1821" w:type="pct"/>
            <w:shd w:val="clear" w:color="auto" w:fill="auto"/>
            <w:vAlign w:val="bottom"/>
          </w:tcPr>
          <w:p w14:paraId="00001A92" w14:textId="6B326172" w:rsidR="000F7B10" w:rsidRPr="00730381" w:rsidRDefault="00B431FA" w:rsidP="2448FCCD">
            <w:pPr>
              <w:spacing w:line="240" w:lineRule="auto"/>
              <w:jc w:val="right"/>
              <w:rPr>
                <w:rFonts w:ascii="Calibri" w:eastAsia="Calibri" w:hAnsi="Calibri" w:cs="Calibri"/>
                <w:sz w:val="20"/>
                <w:szCs w:val="20"/>
                <w:lang w:val="es-MX"/>
              </w:rPr>
            </w:pPr>
            <w:hyperlink r:id="rId10" w:history="1">
              <w:r w:rsidR="00730381" w:rsidRPr="00C31512">
                <w:rPr>
                  <w:rStyle w:val="Hyperlink"/>
                  <w:rFonts w:ascii="Calibri" w:eastAsia="Calibri" w:hAnsi="Calibri" w:cs="Calibri"/>
                  <w:sz w:val="20"/>
                  <w:szCs w:val="20"/>
                  <w:lang w:val="es-MX"/>
                </w:rPr>
                <w:t>m@pedroivanlopez.com</w:t>
              </w:r>
            </w:hyperlink>
            <w:r w:rsidR="00730381">
              <w:rPr>
                <w:rFonts w:ascii="Calibri" w:eastAsia="Calibri" w:hAnsi="Calibri" w:cs="Calibri"/>
                <w:sz w:val="20"/>
                <w:szCs w:val="20"/>
                <w:lang w:val="es-MX"/>
              </w:rPr>
              <w:br/>
            </w:r>
            <w:hyperlink r:id="rId11" w:history="1">
              <w:r w:rsidR="00730381" w:rsidRPr="00C31512">
                <w:rPr>
                  <w:rStyle w:val="Hyperlink"/>
                  <w:rFonts w:ascii="Calibri" w:eastAsia="Calibri" w:hAnsi="Calibri" w:cs="Calibri"/>
                  <w:sz w:val="20"/>
                  <w:szCs w:val="20"/>
                  <w:lang w:val="es-MX"/>
                </w:rPr>
                <w:t>https://www.linkedin.com/in/pedroivanlopez</w:t>
              </w:r>
            </w:hyperlink>
          </w:p>
        </w:tc>
      </w:tr>
    </w:tbl>
    <w:tbl>
      <w:tblPr>
        <w:tblStyle w:val="ListTable2"/>
        <w:tblW w:w="10980" w:type="dxa"/>
        <w:tblLayout w:type="fixed"/>
        <w:tblLook w:val="0600" w:firstRow="0" w:lastRow="0" w:firstColumn="0" w:lastColumn="0" w:noHBand="1" w:noVBand="1"/>
        <w:tblCaption w:val=""/>
        <w:tblDescription w:val=""/>
      </w:tblPr>
      <w:tblGrid>
        <w:gridCol w:w="1276"/>
        <w:gridCol w:w="9704"/>
      </w:tblGrid>
      <w:tr w:rsidR="000F7B10" w14:paraId="26A541CA" w14:textId="77777777" w:rsidTr="2448FCCD">
        <w:trPr>
          <w:trHeight w:val="7436"/>
        </w:trPr>
        <w:tc>
          <w:tcPr>
            <w:tcW w:w="1276" w:type="dxa"/>
          </w:tcPr>
          <w:p w14:paraId="5E06FFB5" w14:textId="4C5CD5DD" w:rsidR="000F7B10" w:rsidRPr="0E1211A6" w:rsidRDefault="2448FCCD" w:rsidP="2448FCCD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xperience</w:t>
            </w:r>
          </w:p>
        </w:tc>
        <w:tc>
          <w:tcPr>
            <w:tcW w:w="9704" w:type="dxa"/>
          </w:tcPr>
          <w:p w14:paraId="46ECEF69" w14:textId="510FADFB" w:rsidR="00C00C21" w:rsidRDefault="00C00C21" w:rsidP="00C00C21">
            <w:pPr>
              <w:pStyle w:val="ListParagraph"/>
              <w:ind w:left="0"/>
            </w:pPr>
            <w:r>
              <w:rPr>
                <w:b/>
                <w:bCs/>
              </w:rPr>
              <w:t>Epicor Software Corporation</w:t>
            </w:r>
            <w:r>
              <w:rPr>
                <w:bCs/>
              </w:rPr>
              <w:t xml:space="preserve">, </w:t>
            </w:r>
            <w:r w:rsidRPr="00C00C21">
              <w:t>Monterrey, Nuevo León, Mexico</w:t>
            </w:r>
            <w:r w:rsidRPr="00C00C21">
              <w:br/>
            </w:r>
            <w:r>
              <w:rPr>
                <w:b/>
                <w:bCs/>
              </w:rPr>
              <w:t>Software Developer</w:t>
            </w:r>
            <w:r>
              <w:t xml:space="preserve">, February 2017 - present. </w:t>
            </w:r>
            <w:r w:rsidRPr="00C00C21">
              <w:t>Custom Solutions Group</w:t>
            </w:r>
            <w:r>
              <w:t xml:space="preserve">, </w:t>
            </w:r>
            <w:r w:rsidR="004F341B">
              <w:t xml:space="preserve">I mainly work </w:t>
            </w:r>
            <w:r w:rsidRPr="00C00C21">
              <w:t>on extending</w:t>
            </w:r>
            <w:r w:rsidR="005B2DB3">
              <w:t xml:space="preserve"> and adapting</w:t>
            </w:r>
            <w:r w:rsidRPr="00C00C21">
              <w:t xml:space="preserve"> our base products to better fit the business requirements </w:t>
            </w:r>
            <w:r>
              <w:t xml:space="preserve">of </w:t>
            </w:r>
            <w:r w:rsidRPr="00C00C21">
              <w:t xml:space="preserve">customers in </w:t>
            </w:r>
            <w:r>
              <w:t>North and South America.</w:t>
            </w:r>
          </w:p>
          <w:p w14:paraId="3D896142" w14:textId="3DE7DD4E" w:rsidR="005B2DB3" w:rsidRDefault="005B2DB3" w:rsidP="005B2DB3">
            <w:pPr>
              <w:pStyle w:val="ListParagraph"/>
              <w:numPr>
                <w:ilvl w:val="0"/>
                <w:numId w:val="6"/>
              </w:numPr>
            </w:pPr>
            <w:r w:rsidRPr="005B2DB3">
              <w:t>Reduced execution time of mass update by 90% by porting business logic from client to server, and by porting database access from Entity Framework to stored procedures in T-SQL</w:t>
            </w:r>
          </w:p>
          <w:p w14:paraId="0321D9FF" w14:textId="42CA97D3" w:rsidR="00780E7E" w:rsidRDefault="00780E7E" w:rsidP="00780E7E">
            <w:pPr>
              <w:pStyle w:val="ListParagraph"/>
              <w:numPr>
                <w:ilvl w:val="0"/>
                <w:numId w:val="6"/>
              </w:numPr>
            </w:pPr>
            <w:r>
              <w:t>H</w:t>
            </w:r>
            <w:r w:rsidRPr="00780E7E">
              <w:t xml:space="preserve">ighest billable utilization out of all engineers and architects of the </w:t>
            </w:r>
            <w:r w:rsidR="00C21F31">
              <w:t>Mexico</w:t>
            </w:r>
            <w:r w:rsidR="00410B4C">
              <w:t xml:space="preserve"> CSG</w:t>
            </w:r>
            <w:r w:rsidRPr="00780E7E">
              <w:t xml:space="preserve"> tea</w:t>
            </w:r>
            <w:r>
              <w:t>m in FY2019</w:t>
            </w:r>
          </w:p>
          <w:p w14:paraId="696C3DBE" w14:textId="0EE639A1" w:rsidR="00170B74" w:rsidRDefault="00170B74" w:rsidP="00780E7E">
            <w:pPr>
              <w:pStyle w:val="ListParagraph"/>
              <w:numPr>
                <w:ilvl w:val="0"/>
                <w:numId w:val="6"/>
              </w:numPr>
            </w:pPr>
            <w:r w:rsidRPr="00170B74">
              <w:t xml:space="preserve">One of the top 10 employees of the </w:t>
            </w:r>
            <w:r w:rsidR="00CE4F56">
              <w:t xml:space="preserve">Epicor </w:t>
            </w:r>
            <w:r w:rsidRPr="00170B74">
              <w:t>Monterrey branch in Q4 2019</w:t>
            </w:r>
          </w:p>
          <w:p w14:paraId="26CA605D" w14:textId="702B05C6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Delivered the first mobile access dashboard solution of the Monterrey branch, a responsive HTML5 client with C#/.NET on the backend</w:t>
            </w:r>
          </w:p>
          <w:p w14:paraId="68EBCE48" w14:textId="64FAEEAF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 xml:space="preserve">Developed </w:t>
            </w:r>
            <w:r w:rsidR="008F594B">
              <w:t>1</w:t>
            </w:r>
            <w:r w:rsidR="00170B74">
              <w:t>6</w:t>
            </w:r>
            <w:r>
              <w:t xml:space="preserve"> custom file formatters </w:t>
            </w:r>
            <w:r w:rsidR="00ED125E">
              <w:t xml:space="preserve">in C# </w:t>
            </w:r>
            <w:r>
              <w:t>for the ACH network and Positive Pay bank services</w:t>
            </w:r>
          </w:p>
          <w:p w14:paraId="21F91D7F" w14:textId="1173AA21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Wrote T-SQL code generators in Python for data/sche</w:t>
            </w:r>
            <w:r w:rsidR="00ED125E">
              <w:t>ma definition and data querying</w:t>
            </w:r>
          </w:p>
          <w:p w14:paraId="057F78C3" w14:textId="3C3CA361" w:rsidR="00C91136" w:rsidRDefault="00C00C21" w:rsidP="00C91136">
            <w:pPr>
              <w:pStyle w:val="ListParagraph"/>
              <w:numPr>
                <w:ilvl w:val="0"/>
                <w:numId w:val="6"/>
              </w:numPr>
            </w:pPr>
            <w:r>
              <w:t xml:space="preserve">Created 15 new forms/modules </w:t>
            </w:r>
            <w:r w:rsidR="00ED125E">
              <w:t xml:space="preserve">in C# </w:t>
            </w:r>
            <w:r>
              <w:t>for the Epicor ERP</w:t>
            </w:r>
            <w:r w:rsidR="00575FFE">
              <w:t xml:space="preserve"> system version </w:t>
            </w:r>
            <w:r w:rsidR="005D7397">
              <w:t>10+</w:t>
            </w:r>
          </w:p>
          <w:p w14:paraId="654820BC" w14:textId="00502A09" w:rsidR="00FA3429" w:rsidRDefault="000A6829" w:rsidP="00FA3429">
            <w:pPr>
              <w:pStyle w:val="ListParagraph"/>
              <w:numPr>
                <w:ilvl w:val="0"/>
                <w:numId w:val="6"/>
              </w:numPr>
            </w:pPr>
            <w:r w:rsidRPr="000A6829">
              <w:t>Led engineers in upgrading multiple product customiz</w:t>
            </w:r>
            <w:bookmarkStart w:id="0" w:name="_GoBack"/>
            <w:bookmarkEnd w:id="0"/>
            <w:r w:rsidRPr="000A6829">
              <w:t>ations from Epicor 10.1 to 10.2</w:t>
            </w:r>
          </w:p>
          <w:p w14:paraId="6F59AF70" w14:textId="0127EB5D" w:rsidR="00C91136" w:rsidRPr="00C91136" w:rsidRDefault="00C91136" w:rsidP="00C91136">
            <w:pPr>
              <w:rPr>
                <w:sz w:val="12"/>
              </w:rPr>
            </w:pPr>
          </w:p>
          <w:p w14:paraId="0A714638" w14:textId="5B09A46E" w:rsidR="00782F83" w:rsidRPr="005C5C4B" w:rsidRDefault="2448FCCD" w:rsidP="2448FCCD">
            <w:pPr>
              <w:pStyle w:val="ListParagraph"/>
              <w:ind w:left="0"/>
              <w:rPr>
                <w:lang w:val="es-MX"/>
              </w:rPr>
            </w:pPr>
            <w:r w:rsidRPr="2448FCCD">
              <w:rPr>
                <w:b/>
                <w:bCs/>
                <w:lang w:val="es-MX"/>
              </w:rPr>
              <w:t xml:space="preserve">Infosys </w:t>
            </w:r>
            <w:r w:rsidR="00694B07" w:rsidRPr="2448FCCD">
              <w:rPr>
                <w:b/>
                <w:bCs/>
                <w:lang w:val="es-MX"/>
              </w:rPr>
              <w:t>Ltd.</w:t>
            </w:r>
            <w:r w:rsidRPr="2448FCCD">
              <w:rPr>
                <w:lang w:val="es-MX"/>
              </w:rPr>
              <w:t>, Monterrey, Nuevo León, Mexico</w:t>
            </w:r>
          </w:p>
          <w:p w14:paraId="369F89DE" w14:textId="317965E7" w:rsidR="00782F83" w:rsidRDefault="2448FCCD" w:rsidP="2448FCCD">
            <w:pPr>
              <w:pStyle w:val="ListParagraph"/>
              <w:ind w:left="0"/>
            </w:pPr>
            <w:r w:rsidRPr="2448FCCD">
              <w:rPr>
                <w:b/>
                <w:bCs/>
              </w:rPr>
              <w:t>Systems Engineer</w:t>
            </w:r>
            <w:r>
              <w:t>, January 2013 to February 2015. Contractor for a Fortune 100 multinational banking and financial services corporation. Development, administration and support for a global trade finance application used mainly in North America and Asia</w:t>
            </w:r>
          </w:p>
          <w:p w14:paraId="2178D3FB" w14:textId="77777777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Coded and tested new agents/batch-jobs and features in Java, C#, JavaScript and Windows Batch</w:t>
            </w:r>
          </w:p>
          <w:p w14:paraId="5E05D3A6" w14:textId="57EE4318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Fixed 350 incidents, including code bug</w:t>
            </w:r>
            <w:r w:rsidR="005D7397">
              <w:t>s, development of new features and data fixes</w:t>
            </w:r>
          </w:p>
          <w:p w14:paraId="219F2D5E" w14:textId="760C8551" w:rsidR="00782F83" w:rsidRDefault="2448FCCD" w:rsidP="00BD1356">
            <w:pPr>
              <w:pStyle w:val="ListParagraph"/>
              <w:numPr>
                <w:ilvl w:val="0"/>
                <w:numId w:val="6"/>
              </w:numPr>
            </w:pPr>
            <w:r>
              <w:t>On-call primary contact for 20 weeks</w:t>
            </w:r>
            <w:r w:rsidR="00575FFE">
              <w:t>, leading</w:t>
            </w:r>
            <w:r>
              <w:t xml:space="preserve"> 30 </w:t>
            </w:r>
            <w:r w:rsidRPr="005D7397">
              <w:rPr>
                <w:i/>
              </w:rPr>
              <w:t xml:space="preserve">Request </w:t>
            </w:r>
            <w:proofErr w:type="gramStart"/>
            <w:r w:rsidRPr="005D7397">
              <w:rPr>
                <w:i/>
              </w:rPr>
              <w:t>For</w:t>
            </w:r>
            <w:proofErr w:type="gramEnd"/>
            <w:r w:rsidRPr="005D7397">
              <w:rPr>
                <w:i/>
              </w:rPr>
              <w:t xml:space="preserve"> Change</w:t>
            </w:r>
            <w:r>
              <w:t xml:space="preserve"> procedures</w:t>
            </w:r>
            <w:r w:rsidR="00B52683">
              <w:t xml:space="preserve"> in Production</w:t>
            </w:r>
          </w:p>
          <w:p w14:paraId="4C0F5E74" w14:textId="7E362537" w:rsidR="005B2DB3" w:rsidRPr="005B2DB3" w:rsidRDefault="005B2DB3" w:rsidP="005B2DB3">
            <w:pPr>
              <w:rPr>
                <w:sz w:val="12"/>
                <w:szCs w:val="12"/>
              </w:rPr>
            </w:pPr>
          </w:p>
          <w:p w14:paraId="30F4E693" w14:textId="77777777" w:rsidR="005B2DB3" w:rsidRDefault="005B2DB3" w:rsidP="005B2DB3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 w:rsidRPr="2448FCCD">
              <w:rPr>
                <w:b/>
                <w:bCs/>
              </w:rPr>
              <w:t>Self-employment</w:t>
            </w:r>
            <w:r>
              <w:t xml:space="preserve">, </w:t>
            </w:r>
            <w:r w:rsidRPr="2448FCCD">
              <w:rPr>
                <w:b/>
                <w:bCs/>
              </w:rPr>
              <w:t>Freelance Consultant</w:t>
            </w:r>
            <w:r>
              <w:t xml:space="preserve">. </w:t>
            </w:r>
            <w:r>
              <w:rPr>
                <w:rFonts w:ascii="Calibri" w:eastAsia="Calibri" w:hAnsi="Calibri" w:cs="Calibri"/>
              </w:rPr>
              <w:t>2015-2017</w:t>
            </w:r>
            <w:r w:rsidRPr="2448FCCD">
              <w:rPr>
                <w:rFonts w:ascii="Calibri" w:eastAsia="Calibri" w:hAnsi="Calibri" w:cs="Calibri"/>
              </w:rPr>
              <w:t>.</w:t>
            </w:r>
          </w:p>
          <w:p w14:paraId="3E3E61C1" w14:textId="77777777" w:rsidR="005B2DB3" w:rsidRDefault="005B2DB3" w:rsidP="005B2DB3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>
              <w:t>Coached job applicants and students on computer science and software engineering topics.</w:t>
            </w:r>
          </w:p>
          <w:p w14:paraId="137A60FC" w14:textId="0CDF82FB" w:rsidR="005B2DB3" w:rsidRDefault="00B431FA" w:rsidP="005B2DB3">
            <w:pPr>
              <w:pStyle w:val="ListParagraph"/>
              <w:numPr>
                <w:ilvl w:val="0"/>
                <w:numId w:val="6"/>
              </w:numPr>
            </w:pPr>
            <w:hyperlink r:id="rId12">
              <w:r w:rsidR="005B2DB3" w:rsidRPr="2448FCCD">
                <w:rPr>
                  <w:rStyle w:val="Hyperlink"/>
                </w:rPr>
                <w:t>Published</w:t>
              </w:r>
            </w:hyperlink>
            <w:r w:rsidR="005B2DB3">
              <w:t xml:space="preserve"> implementations of data structures, algorithms, and solutions to programming problems</w:t>
            </w:r>
          </w:p>
          <w:p w14:paraId="78E196B9" w14:textId="2D93D0FA" w:rsidR="00782F83" w:rsidRPr="005B2DB3" w:rsidRDefault="00782F83" w:rsidP="00575FFE">
            <w:pPr>
              <w:rPr>
                <w:sz w:val="12"/>
                <w:szCs w:val="12"/>
              </w:rPr>
            </w:pPr>
          </w:p>
          <w:p w14:paraId="01603DB5" w14:textId="77777777" w:rsidR="00782F83" w:rsidRDefault="2448FCCD" w:rsidP="2448FCCD">
            <w:r w:rsidRPr="2448FCCD">
              <w:rPr>
                <w:b/>
                <w:bCs/>
              </w:rPr>
              <w:t>Center for the Development of the Software Industry</w:t>
            </w:r>
            <w:r>
              <w:t>, Monterrey, Nuevo León, Mexico.</w:t>
            </w:r>
          </w:p>
          <w:p w14:paraId="642BFE07" w14:textId="77777777" w:rsidR="00782F83" w:rsidRDefault="2448FCCD" w:rsidP="2448FCCD">
            <w:r w:rsidRPr="2448FCCD">
              <w:rPr>
                <w:b/>
                <w:bCs/>
              </w:rPr>
              <w:t>Software Engineer</w:t>
            </w:r>
            <w:r>
              <w:t>, October 2012 to January 2013</w:t>
            </w:r>
          </w:p>
          <w:p w14:paraId="06BD3202" w14:textId="77777777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Performed testing and quality assurance of an enterprise financial Web platform for a Mexican bank, implemented in Java Enterprise Edition and JavaScript</w:t>
            </w:r>
          </w:p>
          <w:p w14:paraId="23341F0A" w14:textId="60389EA4" w:rsidR="00782F83" w:rsidRPr="00053D0A" w:rsidRDefault="00782F83" w:rsidP="005B2DB3">
            <w:pPr>
              <w:ind w:left="-20"/>
              <w:rPr>
                <w:sz w:val="8"/>
                <w:szCs w:val="8"/>
              </w:rPr>
            </w:pPr>
          </w:p>
          <w:p w14:paraId="219791D6" w14:textId="77777777" w:rsidR="00782F83" w:rsidRPr="000F7B10" w:rsidRDefault="2448FCCD" w:rsidP="2448FCCD">
            <w:r w:rsidRPr="2448FCCD">
              <w:rPr>
                <w:b/>
                <w:bCs/>
              </w:rPr>
              <w:t>School of Physics and Mathematics at UANL</w:t>
            </w:r>
            <w:r>
              <w:t>, Monterrey, Nuevo León, Mexico</w:t>
            </w:r>
          </w:p>
          <w:p w14:paraId="4EC271FE" w14:textId="77777777" w:rsidR="00782F83" w:rsidRDefault="2448FCCD" w:rsidP="2448FCCD">
            <w:r w:rsidRPr="2448FCCD">
              <w:rPr>
                <w:b/>
                <w:bCs/>
              </w:rPr>
              <w:t>Research Assistant</w:t>
            </w:r>
            <w:r>
              <w:t xml:space="preserve"> (internship), August 2011 to February 2012</w:t>
            </w:r>
          </w:p>
          <w:p w14:paraId="149C0068" w14:textId="1E8573B6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Developed and maintained robust control systems software in Python, MATLAB and Simulink</w:t>
            </w:r>
          </w:p>
          <w:p w14:paraId="7D155451" w14:textId="77777777" w:rsidR="00782F83" w:rsidRDefault="2448FCCD" w:rsidP="005B2DB3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 xml:space="preserve">Co-authored one published paper: Basin, M.; Serna, M.; Lopez-Hernandez, P.I., </w:t>
            </w:r>
            <w:hyperlink r:id="rId13">
              <w:r w:rsidRPr="2448FCCD">
                <w:rPr>
                  <w:rStyle w:val="Hyperlink"/>
                  <w:i/>
                  <w:iCs/>
                </w:rPr>
                <w:t>Central energy-to-peak filter design for uncertain linear systems</w:t>
              </w:r>
            </w:hyperlink>
            <w:r>
              <w:t>, Control Conference (ASCC), June 2013</w:t>
            </w:r>
          </w:p>
          <w:p w14:paraId="4D8C9E64" w14:textId="16A618E2" w:rsidR="005B2DB3" w:rsidRPr="005B2DB3" w:rsidRDefault="005B2DB3" w:rsidP="005B2DB3">
            <w:pPr>
              <w:ind w:left="-20"/>
              <w:rPr>
                <w:sz w:val="12"/>
                <w:szCs w:val="12"/>
              </w:rPr>
            </w:pPr>
          </w:p>
        </w:tc>
      </w:tr>
      <w:tr w:rsidR="000F7B10" w14:paraId="43B390CF" w14:textId="77777777" w:rsidTr="005D7397">
        <w:trPr>
          <w:trHeight w:val="1922"/>
        </w:trPr>
        <w:tc>
          <w:tcPr>
            <w:tcW w:w="1276" w:type="dxa"/>
          </w:tcPr>
          <w:p w14:paraId="20FD3514" w14:textId="63302855" w:rsidR="000F7B10" w:rsidRDefault="2448FCCD" w:rsidP="2448FCCD">
            <w:r w:rsidRPr="2448FCCD">
              <w:rPr>
                <w:b/>
                <w:bCs/>
              </w:rPr>
              <w:t>Computer Skills</w:t>
            </w:r>
          </w:p>
        </w:tc>
        <w:tc>
          <w:tcPr>
            <w:tcW w:w="9704" w:type="dxa"/>
          </w:tcPr>
          <w:p w14:paraId="0271795A" w14:textId="4AE91DB9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Languages</w:t>
            </w:r>
            <w:r>
              <w:t xml:space="preserve">: </w:t>
            </w:r>
            <w:r w:rsidR="00C91136">
              <w:t xml:space="preserve">C#, </w:t>
            </w:r>
            <w:r>
              <w:t xml:space="preserve">JavaScript, </w:t>
            </w:r>
            <w:r w:rsidR="008F594B">
              <w:t xml:space="preserve">TypeScript, </w:t>
            </w:r>
            <w:r w:rsidR="005E4D9E">
              <w:t xml:space="preserve">LINQ, </w:t>
            </w:r>
            <w:r w:rsidR="006D0DAC">
              <w:t xml:space="preserve">Python, </w:t>
            </w:r>
            <w:r>
              <w:t xml:space="preserve">Java, </w:t>
            </w:r>
            <w:r w:rsidR="00C91136">
              <w:t>(T-)</w:t>
            </w:r>
            <w:r w:rsidR="00F14BC4">
              <w:t xml:space="preserve">SQL, HTML, </w:t>
            </w:r>
            <w:r>
              <w:t>Bash/UNIX Shell Scripting</w:t>
            </w:r>
          </w:p>
          <w:p w14:paraId="4C131DF7" w14:textId="083F0DF9" w:rsidR="005C2723" w:rsidRPr="005C2723" w:rsidRDefault="2448FCCD" w:rsidP="006D0DAC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Data/Databases</w:t>
            </w:r>
            <w:r>
              <w:t xml:space="preserve">: </w:t>
            </w:r>
            <w:r w:rsidR="00F14BC4">
              <w:t>S</w:t>
            </w:r>
            <w:r>
              <w:t>QL Server, Oracle,</w:t>
            </w:r>
            <w:r w:rsidR="006D0DAC">
              <w:t xml:space="preserve"> XML,</w:t>
            </w:r>
            <w:r>
              <w:t xml:space="preserve"> MySQL, SQLite, JSON, YAML</w:t>
            </w:r>
          </w:p>
          <w:p w14:paraId="1C84A44B" w14:textId="073AE788" w:rsidR="2A79B0E5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Technologies</w:t>
            </w:r>
            <w:r>
              <w:t>: .NET</w:t>
            </w:r>
            <w:r w:rsidR="007A130C">
              <w:t xml:space="preserve"> 4.7.2</w:t>
            </w:r>
            <w:r>
              <w:t xml:space="preserve">, </w:t>
            </w:r>
            <w:r w:rsidR="007A130C">
              <w:t xml:space="preserve">Entity Framework 6, LINQ to Entities, </w:t>
            </w:r>
            <w:r w:rsidR="00794509">
              <w:t xml:space="preserve">LINQ to XML, </w:t>
            </w:r>
            <w:r w:rsidR="00C91136">
              <w:t xml:space="preserve">Infragistics, </w:t>
            </w:r>
            <w:r w:rsidR="00A54891" w:rsidRPr="00A54891">
              <w:t>Epicor Internet Component Environment (ICE</w:t>
            </w:r>
            <w:r w:rsidR="00A54891">
              <w:t xml:space="preserve"> SDK</w:t>
            </w:r>
            <w:r w:rsidR="00F462E5">
              <w:t xml:space="preserve"> &amp; ICE Tools</w:t>
            </w:r>
            <w:r w:rsidR="00A54891" w:rsidRPr="00A54891">
              <w:t>)</w:t>
            </w:r>
            <w:r w:rsidR="00A54891">
              <w:t xml:space="preserve">, </w:t>
            </w:r>
            <w:r>
              <w:t>Java, Node.js, xUnit, Docker,</w:t>
            </w:r>
            <w:r w:rsidR="008F594B">
              <w:t xml:space="preserve"> </w:t>
            </w:r>
            <w:r>
              <w:t>Jekyll</w:t>
            </w:r>
          </w:p>
          <w:p w14:paraId="35901BCF" w14:textId="12099C90" w:rsidR="00ED6271" w:rsidRDefault="00ED6271" w:rsidP="00ED6271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Applications</w:t>
            </w:r>
            <w:r>
              <w:t xml:space="preserve">: Vim, Visual Studio, Visual Studio Code, Git, </w:t>
            </w:r>
            <w:r w:rsidR="00DA0938">
              <w:t xml:space="preserve">LINQPad, </w:t>
            </w:r>
            <w:r>
              <w:t>Toad, Cygwin, OpenSSH</w:t>
            </w:r>
            <w:r w:rsidR="00AA3E01">
              <w:t>, WSL</w:t>
            </w:r>
          </w:p>
          <w:p w14:paraId="6953A248" w14:textId="74A784F8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Operating Systems</w:t>
            </w:r>
            <w:r>
              <w:t xml:space="preserve">: UNIX (Fedora, Red </w:t>
            </w:r>
            <w:r w:rsidR="005D7397">
              <w:t>Hat Enterprise Linux</w:t>
            </w:r>
            <w:r>
              <w:t xml:space="preserve">), </w:t>
            </w:r>
            <w:r w:rsidR="005D7397">
              <w:t>W</w:t>
            </w:r>
            <w:r>
              <w:t xml:space="preserve">indows (Server </w:t>
            </w:r>
            <w:r w:rsidR="00B33811">
              <w:t>2012</w:t>
            </w:r>
            <w:r>
              <w:t xml:space="preserve">, </w:t>
            </w:r>
            <w:r w:rsidR="00B33811">
              <w:t xml:space="preserve">10, 7, </w:t>
            </w:r>
            <w:r>
              <w:t>XP, Vista</w:t>
            </w:r>
            <w:r w:rsidR="00B33811">
              <w:t>)</w:t>
            </w:r>
          </w:p>
          <w:p w14:paraId="6D4C0A9D" w14:textId="59A525DD" w:rsidR="00C659B3" w:rsidRPr="005C2723" w:rsidRDefault="008F594B" w:rsidP="00ED125E">
            <w:pPr>
              <w:pStyle w:val="ListParagraph"/>
              <w:numPr>
                <w:ilvl w:val="0"/>
                <w:numId w:val="7"/>
              </w:numPr>
            </w:pPr>
            <w:r>
              <w:rPr>
                <w:b/>
                <w:bCs/>
              </w:rPr>
              <w:t>P</w:t>
            </w:r>
            <w:r w:rsidR="2448FCCD" w:rsidRPr="2448FCCD">
              <w:rPr>
                <w:b/>
                <w:bCs/>
              </w:rPr>
              <w:t>atterns</w:t>
            </w:r>
            <w:r w:rsidR="2448FCCD">
              <w:t xml:space="preserve">: </w:t>
            </w:r>
            <w:r>
              <w:t xml:space="preserve">Promises, Async/Await, Reactor/Callbacks, </w:t>
            </w:r>
            <w:r w:rsidR="2448FCCD">
              <w:t>Dependency Injection, Object-Relational Mapping (ORM), Module, Factory method</w:t>
            </w:r>
            <w:r w:rsidR="00ED125E">
              <w:t>, Iterator, Singleton</w:t>
            </w:r>
          </w:p>
        </w:tc>
      </w:tr>
      <w:tr w:rsidR="00C00C21" w14:paraId="19348B0C" w14:textId="77777777" w:rsidTr="00C00C21">
        <w:trPr>
          <w:trHeight w:val="1166"/>
        </w:trPr>
        <w:tc>
          <w:tcPr>
            <w:tcW w:w="1276" w:type="dxa"/>
          </w:tcPr>
          <w:p w14:paraId="0F7DF9ED" w14:textId="392004DD" w:rsidR="00C00C21" w:rsidRPr="2448FCCD" w:rsidRDefault="00C00C21" w:rsidP="00C00C21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ducation</w:t>
            </w:r>
          </w:p>
        </w:tc>
        <w:tc>
          <w:tcPr>
            <w:tcW w:w="9704" w:type="dxa"/>
          </w:tcPr>
          <w:p w14:paraId="1C6762C3" w14:textId="77777777" w:rsidR="00C00C21" w:rsidRDefault="00C00C21" w:rsidP="00C00C21">
            <w:pPr>
              <w:pStyle w:val="ListParagraph"/>
              <w:numPr>
                <w:ilvl w:val="0"/>
                <w:numId w:val="8"/>
              </w:numPr>
            </w:pPr>
            <w:r w:rsidRPr="2448FCCD">
              <w:rPr>
                <w:b/>
                <w:bCs/>
              </w:rPr>
              <w:t>Master of Information Engineering in Computer Science</w:t>
            </w:r>
            <w:r>
              <w:t>, 2015, Autonomous University of Nuevo León. Overall Grade 94.5/100.0</w:t>
            </w:r>
          </w:p>
          <w:p w14:paraId="6EE9C4EC" w14:textId="2B22EE87" w:rsidR="00C00C21" w:rsidRPr="2448FCCD" w:rsidRDefault="00C00C21" w:rsidP="00ED125E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>
              <w:t>Bachelor</w:t>
            </w:r>
            <w:r w:rsidR="00ED125E">
              <w:t xml:space="preserve"> of Engineering</w:t>
            </w:r>
            <w:r>
              <w:t xml:space="preserve"> in Mechatronics, 2012, Autonomous University of Nuevo León, graduated with honors (</w:t>
            </w:r>
            <w:proofErr w:type="spellStart"/>
            <w:r w:rsidRPr="2448FCCD">
              <w:rPr>
                <w:i/>
                <w:iCs/>
              </w:rPr>
              <w:t>Mención</w:t>
            </w:r>
            <w:proofErr w:type="spellEnd"/>
            <w:r w:rsidRPr="2448FCCD">
              <w:rPr>
                <w:i/>
                <w:iCs/>
              </w:rPr>
              <w:t xml:space="preserve"> </w:t>
            </w:r>
            <w:proofErr w:type="spellStart"/>
            <w:r w:rsidRPr="2448FCCD">
              <w:rPr>
                <w:i/>
                <w:iCs/>
              </w:rPr>
              <w:t>Honorífica</w:t>
            </w:r>
            <w:proofErr w:type="spellEnd"/>
            <w:r w:rsidRPr="2448FCCD">
              <w:rPr>
                <w:i/>
                <w:iCs/>
              </w:rPr>
              <w:t xml:space="preserve"> de </w:t>
            </w:r>
            <w:proofErr w:type="spellStart"/>
            <w:r w:rsidRPr="2448FCCD">
              <w:rPr>
                <w:i/>
                <w:iCs/>
              </w:rPr>
              <w:t>Excelencia</w:t>
            </w:r>
            <w:proofErr w:type="spellEnd"/>
            <w:r>
              <w:t>), Overall Grade 95.9/100.0</w:t>
            </w:r>
          </w:p>
        </w:tc>
      </w:tr>
      <w:tr w:rsidR="00C00C21" w14:paraId="0E7B5436" w14:textId="77777777" w:rsidTr="2448FCCD">
        <w:trPr>
          <w:trHeight w:val="711"/>
        </w:trPr>
        <w:tc>
          <w:tcPr>
            <w:tcW w:w="1276" w:type="dxa"/>
          </w:tcPr>
          <w:p w14:paraId="11FAD43E" w14:textId="153C7913" w:rsidR="00C00C21" w:rsidRDefault="00C00C21" w:rsidP="00C00C21">
            <w:r w:rsidRPr="2448FCCD">
              <w:rPr>
                <w:b/>
                <w:bCs/>
              </w:rPr>
              <w:t>Projects</w:t>
            </w:r>
          </w:p>
        </w:tc>
        <w:tc>
          <w:tcPr>
            <w:tcW w:w="9704" w:type="dxa"/>
          </w:tcPr>
          <w:p w14:paraId="25E9A2E1" w14:textId="77777777" w:rsidR="00C00C21" w:rsidRPr="00170B74" w:rsidRDefault="00C00C21" w:rsidP="007C24AD">
            <w:pPr>
              <w:pStyle w:val="ListParagraph"/>
              <w:numPr>
                <w:ilvl w:val="0"/>
                <w:numId w:val="1"/>
              </w:numPr>
              <w:rPr>
                <w:rStyle w:val="Hyperlink"/>
                <w:color w:val="auto"/>
                <w:u w:val="none"/>
              </w:rPr>
            </w:pPr>
            <w:r>
              <w:t xml:space="preserve">Data structures and algorithms in C#, </w:t>
            </w:r>
            <w:hyperlink r:id="rId14">
              <w:r w:rsidRPr="2448FCCD">
                <w:rPr>
                  <w:rStyle w:val="Hyperlink"/>
                </w:rPr>
                <w:t>https://github.com/lopezpdvn/DataStructuresAlgorithmsCSharp</w:t>
              </w:r>
            </w:hyperlink>
          </w:p>
          <w:p w14:paraId="29F7B173" w14:textId="5522BCD1" w:rsidR="00170B74" w:rsidRDefault="00170B74" w:rsidP="00170B74">
            <w:pPr>
              <w:pStyle w:val="ListParagraph"/>
              <w:numPr>
                <w:ilvl w:val="0"/>
                <w:numId w:val="1"/>
              </w:numPr>
            </w:pPr>
            <w:hyperlink r:id="rId15" w:history="1">
              <w:r w:rsidRPr="0063271E">
                <w:rPr>
                  <w:rStyle w:val="Hyperlink"/>
                </w:rPr>
                <w:t>https://github.com/lopezpdvn/software-engineering-problems-javascript</w:t>
              </w:r>
            </w:hyperlink>
          </w:p>
        </w:tc>
      </w:tr>
    </w:tbl>
    <w:p w14:paraId="70177C51" w14:textId="39189597" w:rsidR="2448FCCD" w:rsidRDefault="2448FCCD" w:rsidP="00464723">
      <w:pPr>
        <w:spacing w:after="0" w:line="240" w:lineRule="auto"/>
      </w:pPr>
    </w:p>
    <w:sectPr w:rsidR="2448FCCD" w:rsidSect="0063600C">
      <w:pgSz w:w="12240" w:h="15840"/>
      <w:pgMar w:top="624" w:right="624" w:bottom="624" w:left="62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791C9C" w14:textId="77777777" w:rsidR="00B431FA" w:rsidRDefault="00B431FA" w:rsidP="00E41390">
      <w:pPr>
        <w:spacing w:after="0" w:line="240" w:lineRule="auto"/>
      </w:pPr>
      <w:r>
        <w:separator/>
      </w:r>
    </w:p>
  </w:endnote>
  <w:endnote w:type="continuationSeparator" w:id="0">
    <w:p w14:paraId="7AE86C74" w14:textId="77777777" w:rsidR="00B431FA" w:rsidRDefault="00B431FA" w:rsidP="00E41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BF06AF" w14:textId="77777777" w:rsidR="00B431FA" w:rsidRDefault="00B431FA" w:rsidP="00E41390">
      <w:pPr>
        <w:spacing w:after="0" w:line="240" w:lineRule="auto"/>
      </w:pPr>
      <w:r>
        <w:separator/>
      </w:r>
    </w:p>
  </w:footnote>
  <w:footnote w:type="continuationSeparator" w:id="0">
    <w:p w14:paraId="65C5562F" w14:textId="77777777" w:rsidR="00B431FA" w:rsidRDefault="00B431FA" w:rsidP="00E413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4045F"/>
    <w:multiLevelType w:val="hybridMultilevel"/>
    <w:tmpl w:val="B1F470A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112096"/>
    <w:multiLevelType w:val="hybridMultilevel"/>
    <w:tmpl w:val="8CDEAA6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560807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F983CA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04CE6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0B0F2D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41A49D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0B0C14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B90DB6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DBA7A0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1421A8"/>
    <w:multiLevelType w:val="hybridMultilevel"/>
    <w:tmpl w:val="CD1C5704"/>
    <w:lvl w:ilvl="0" w:tplc="A6CC5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10DC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46C7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145F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0A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629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0EF8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45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50D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01C"/>
    <w:multiLevelType w:val="hybridMultilevel"/>
    <w:tmpl w:val="CFEA0220"/>
    <w:lvl w:ilvl="0" w:tplc="DF7C1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284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5E8A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8AB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D81A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300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AE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FB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814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B0B42"/>
    <w:multiLevelType w:val="hybridMultilevel"/>
    <w:tmpl w:val="37B22B86"/>
    <w:lvl w:ilvl="0" w:tplc="FC387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E0F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8243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6252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3AD3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DE0E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F25C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14F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4CF5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3F164A"/>
    <w:multiLevelType w:val="hybridMultilevel"/>
    <w:tmpl w:val="8124D4D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740E2F"/>
    <w:multiLevelType w:val="hybridMultilevel"/>
    <w:tmpl w:val="C3BC906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A282F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16E7F1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425E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4D80AA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BE283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E46178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2A404F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016EB1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1620D9"/>
    <w:multiLevelType w:val="hybridMultilevel"/>
    <w:tmpl w:val="A08A444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MX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DUyMjE2NTIwNTNU0lEKTi0uzszPAykwrAUAIuz2gCwAAAA="/>
  </w:docVars>
  <w:rsids>
    <w:rsidRoot w:val="0063600C"/>
    <w:rsid w:val="00053D0A"/>
    <w:rsid w:val="000830F8"/>
    <w:rsid w:val="00086DA2"/>
    <w:rsid w:val="000A6829"/>
    <w:rsid w:val="000F19CA"/>
    <w:rsid w:val="000F4900"/>
    <w:rsid w:val="000F7B10"/>
    <w:rsid w:val="001366E1"/>
    <w:rsid w:val="00170B74"/>
    <w:rsid w:val="00182246"/>
    <w:rsid w:val="00210355"/>
    <w:rsid w:val="002425F1"/>
    <w:rsid w:val="00254E20"/>
    <w:rsid w:val="002653C9"/>
    <w:rsid w:val="002A0B6E"/>
    <w:rsid w:val="002D7455"/>
    <w:rsid w:val="00327703"/>
    <w:rsid w:val="00385829"/>
    <w:rsid w:val="003A224A"/>
    <w:rsid w:val="003C40BB"/>
    <w:rsid w:val="0040006D"/>
    <w:rsid w:val="00410B4C"/>
    <w:rsid w:val="00463B97"/>
    <w:rsid w:val="00464723"/>
    <w:rsid w:val="004963F6"/>
    <w:rsid w:val="004A4992"/>
    <w:rsid w:val="004C78D6"/>
    <w:rsid w:val="004F341B"/>
    <w:rsid w:val="004F3754"/>
    <w:rsid w:val="00511E43"/>
    <w:rsid w:val="005220FE"/>
    <w:rsid w:val="00523AD0"/>
    <w:rsid w:val="0056707F"/>
    <w:rsid w:val="0057104A"/>
    <w:rsid w:val="00575FFE"/>
    <w:rsid w:val="005B2DB3"/>
    <w:rsid w:val="005C2723"/>
    <w:rsid w:val="005C5C4B"/>
    <w:rsid w:val="005D1974"/>
    <w:rsid w:val="005D7397"/>
    <w:rsid w:val="005E4D9E"/>
    <w:rsid w:val="006237D8"/>
    <w:rsid w:val="0063600C"/>
    <w:rsid w:val="0065608D"/>
    <w:rsid w:val="00660C92"/>
    <w:rsid w:val="006761F2"/>
    <w:rsid w:val="00694B07"/>
    <w:rsid w:val="006A4918"/>
    <w:rsid w:val="006D0DAC"/>
    <w:rsid w:val="00730381"/>
    <w:rsid w:val="0075225D"/>
    <w:rsid w:val="00780E7E"/>
    <w:rsid w:val="00782F83"/>
    <w:rsid w:val="0078359F"/>
    <w:rsid w:val="00794509"/>
    <w:rsid w:val="007A130C"/>
    <w:rsid w:val="007A3BE8"/>
    <w:rsid w:val="007C24AD"/>
    <w:rsid w:val="00817558"/>
    <w:rsid w:val="00841AA4"/>
    <w:rsid w:val="00855EA5"/>
    <w:rsid w:val="00896BEB"/>
    <w:rsid w:val="008F594B"/>
    <w:rsid w:val="00902B91"/>
    <w:rsid w:val="009A2215"/>
    <w:rsid w:val="009A5946"/>
    <w:rsid w:val="009A6701"/>
    <w:rsid w:val="009B7975"/>
    <w:rsid w:val="00A15619"/>
    <w:rsid w:val="00A3152A"/>
    <w:rsid w:val="00A47C2B"/>
    <w:rsid w:val="00A54891"/>
    <w:rsid w:val="00A76364"/>
    <w:rsid w:val="00A76E33"/>
    <w:rsid w:val="00AA3E01"/>
    <w:rsid w:val="00B33811"/>
    <w:rsid w:val="00B431FA"/>
    <w:rsid w:val="00B52683"/>
    <w:rsid w:val="00B67AD7"/>
    <w:rsid w:val="00B87D63"/>
    <w:rsid w:val="00BB201D"/>
    <w:rsid w:val="00BE5D96"/>
    <w:rsid w:val="00BF0322"/>
    <w:rsid w:val="00C00C21"/>
    <w:rsid w:val="00C21F31"/>
    <w:rsid w:val="00C52C53"/>
    <w:rsid w:val="00C659B3"/>
    <w:rsid w:val="00C91136"/>
    <w:rsid w:val="00C93E19"/>
    <w:rsid w:val="00C95AF4"/>
    <w:rsid w:val="00CA7D3B"/>
    <w:rsid w:val="00CE4945"/>
    <w:rsid w:val="00CE4F56"/>
    <w:rsid w:val="00D66D43"/>
    <w:rsid w:val="00DA0938"/>
    <w:rsid w:val="00DA4A3E"/>
    <w:rsid w:val="00DF17DF"/>
    <w:rsid w:val="00E41390"/>
    <w:rsid w:val="00E97B70"/>
    <w:rsid w:val="00EB23E2"/>
    <w:rsid w:val="00ED125E"/>
    <w:rsid w:val="00ED4516"/>
    <w:rsid w:val="00ED6271"/>
    <w:rsid w:val="00F10DFB"/>
    <w:rsid w:val="00F14BC4"/>
    <w:rsid w:val="00F462E5"/>
    <w:rsid w:val="00FA3429"/>
    <w:rsid w:val="00FA453D"/>
    <w:rsid w:val="02046013"/>
    <w:rsid w:val="04501BBB"/>
    <w:rsid w:val="05450C49"/>
    <w:rsid w:val="0E1211A6"/>
    <w:rsid w:val="0E16BCBB"/>
    <w:rsid w:val="0E837C88"/>
    <w:rsid w:val="0F64DEE6"/>
    <w:rsid w:val="120CB5C3"/>
    <w:rsid w:val="14BB977E"/>
    <w:rsid w:val="19C8734D"/>
    <w:rsid w:val="1AEF2151"/>
    <w:rsid w:val="2448FCCD"/>
    <w:rsid w:val="2731F512"/>
    <w:rsid w:val="294CB769"/>
    <w:rsid w:val="2A79B0E5"/>
    <w:rsid w:val="33402B70"/>
    <w:rsid w:val="47F281E5"/>
    <w:rsid w:val="4BA795A2"/>
    <w:rsid w:val="59822ACD"/>
    <w:rsid w:val="59FBC587"/>
    <w:rsid w:val="5B13CC5A"/>
    <w:rsid w:val="632D5540"/>
    <w:rsid w:val="667C93E4"/>
    <w:rsid w:val="7733CF98"/>
    <w:rsid w:val="792A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861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ListTable2">
    <w:name w:val="List Table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390"/>
  </w:style>
  <w:style w:type="paragraph" w:styleId="Footer">
    <w:name w:val="footer"/>
    <w:basedOn w:val="Normal"/>
    <w:link w:val="Foot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390"/>
  </w:style>
  <w:style w:type="character" w:styleId="FollowedHyperlink">
    <w:name w:val="FollowedHyperlink"/>
    <w:basedOn w:val="DefaultParagraphFont"/>
    <w:uiPriority w:val="99"/>
    <w:semiHidden/>
    <w:unhideWhenUsed/>
    <w:rsid w:val="00F14BC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0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droivanlopez.com/resume" TargetMode="External"/><Relationship Id="rId13" Type="http://schemas.openxmlformats.org/officeDocument/2006/relationships/hyperlink" Target="http://ieeexplore.ieee.org/stamp/stamp.jsp?tp=&amp;arnumber=6606296&amp;isnumber=660598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lopezpdv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pedroivanlopez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lopezpdvn/software-engineering-problems-javascript" TargetMode="External"/><Relationship Id="rId10" Type="http://schemas.openxmlformats.org/officeDocument/2006/relationships/hyperlink" Target="mailto:m@pedroivanlopez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edroivanlopez.com" TargetMode="External"/><Relationship Id="rId14" Type="http://schemas.openxmlformats.org/officeDocument/2006/relationships/hyperlink" Target="https://github.com/lopezpdvn/DataStructuresAlgorithmsCShar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3AF7B-F72E-49B3-A665-8EE0CB1617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4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ro I. López's Résumé</vt:lpstr>
    </vt:vector>
  </TitlesOfParts>
  <Company/>
  <LinksUpToDate>false</LinksUpToDate>
  <CharactersWithSpaces>4507</CharactersWithSpaces>
  <SharedDoc>false</SharedDoc>
  <HyperlinkBase>http://pedroivanlopez.com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ro I. López's Résumé</dc:title>
  <dc:subject/>
  <dc:creator/>
  <cp:keywords>software engineering development Python JavaScript C# .NET web HTTP ASP.NET Node.js Unix Linux open source Master's degree</cp:keywords>
  <dc:description>http://pedroivanlopez.com_x000d_
http://pedroivanlopez.com/resume_x000d_
http://pedroivanlopez.com/resume-one-page.docx</dc:description>
  <cp:lastModifiedBy/>
  <cp:revision>1</cp:revision>
  <dcterms:created xsi:type="dcterms:W3CDTF">2018-01-19T04:28:00Z</dcterms:created>
  <dcterms:modified xsi:type="dcterms:W3CDTF">2020-02-08T23:29:00Z</dcterms:modified>
</cp:coreProperties>
</file>